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ที่น่ารักทุกคนนะครับ วันนี้</w:t>
      </w:r>
    </w:p>
    <w:p>
      <w:pPr>
        <w:pStyle w:val="BodyText"/>
      </w:pPr>
      <w:r>
        <w:t xml:space="preserve">(คุณครูปรเมษฐ) สวัสเอยคุณครูทุกท่าน และครูปรเมษฐและครูคณิตาเช่นเดิมนะครับ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เชื่อว่านักเรียนกลับไปลองฝึกพูด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เพราะฉะนั้น วันนี้เราก็จะไปศึกษากันในเรื่อง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ครูคณิตา เพราะว่านักเรียนทุกคนนี่ก็จะต้องได้ฝึก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ประหยัดไฟวันละนิด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มีการโน้มนาวใช่ไหมครูคณิตาคิดว่า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คำขวัญประเภทนี้ก็คือปร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การประหยัดพลังงานนี่ก็มีการรณงค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พลังงานที่อยู่รอบตัวเรามีพลังงานอะไรบ้างล่ะ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แต่พลังงานที่มันยังหมดก็อย่างเช่นพลังงานเหมดไปไหมลูก หมดไหม ดวงอาทิตย์ยังส่องแสงตราบนาวเท่านาน ลมยังคงพักผ่าน น้ำยังคงไหลเชี่ยวอยู่ตลอด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วิทยาศาสตร์ ก็ใช้พลังงานทั้งนั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เลยนักเรียนก็จึงเห็นคำขวัญประเภทนี้ไงครับ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หรือไม่ล่ะ คำขวัญที่บอกให้ประหยัดพลังงานนี่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ชั่วหลานใช่ไหมครูคณิตาครับ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จะเข้าไปปิดนะคะ เมื่อไม่มีคนอยู่ค่ะ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ิตอาสาต่อสังคมนี่มันก็ส่งผลดีต่อจิตใจ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ต่อไปใช่ไหมครับครูแพรครับ นักเรียน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ได้อย่างไร</w:t>
      </w:r>
    </w:p>
    <w:p>
      <w:pPr>
        <w:pStyle w:val="BodyText"/>
      </w:pPr>
      <w:r>
        <w:t xml:space="preserve">(คุณครูคณิตา) ให้เด็ก ๆ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จะถามครูคณิตาบ้าง ครูคณิตานี่จะนำความรู้เรื่อง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การเชิฐชวน้กี่ยวกับเรื่องการประหยัด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นักเรียนก็คิดประมาณนี้นะครับ ว่า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เราจะนำไปพูดได้อย่างไรให้กับสาธารณชนได้ดูและปฏิบัติตาม เพราะหนู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4:08:01Z</dcterms:created>
  <dcterms:modified xsi:type="dcterms:W3CDTF">2022-05-27T04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0.19 น.</vt:lpwstr>
  </property>
  <property fmtid="{D5CDD505-2E9C-101B-9397-08002B2CF9AE}" pid="3" name="subtitle">
    <vt:lpwstr/>
  </property>
</Properties>
</file>